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Dear Hiring Committee,</w:t>
      </w:r>
    </w:p>
    <w:p>
      <w:pPr>
        <w:pStyle w:val="BodyText"/>
      </w:pPr>
      <w:r>
        <w:t xml:space="preserve">I am writing to express my sincere interest in the Special Education Teacher position at [School/Institution Name] in Karachi, Pakistan. With a deep passion for education and a commitment to fostering inclusive learning environments, I am eager to contribute my skills and experience to support students with diverse learning needs. As someone who has dedicated years to understanding the unique challenges faced by special education learners in Pakistan Karachi, I am confident that my background aligns perfectly with the mission of your institution.</w:t>
      </w:r>
    </w:p>
    <w:bookmarkStart w:id="20" w:name="professional-background-and-expertise"/>
    <w:p>
      <w:pPr>
        <w:pStyle w:val="Heading2"/>
      </w:pPr>
      <w:r>
        <w:t xml:space="preserve">Professional Background and Expertise</w:t>
      </w:r>
    </w:p>
    <w:p>
      <w:pPr>
        <w:pStyle w:val="FirstParagraph"/>
      </w:pPr>
      <w:r>
        <w:t xml:space="preserve">I hold a [Your Degree, e.g., Bachelor’s/Master’s in Special Education or related field] from [University Name], where I focused on pedagogical strategies tailored to students with disabilities, including autism spectrum disorders, learning disabilities, and intellectual challenges. My academic training was complemented by hands-on experience in both government and private special education settings across Pakistan Karachi. This exposure has equipped me with a nuanced understanding of the cultural, social, and systemic factors that shape education for special needs students in this region.</w:t>
      </w:r>
    </w:p>
    <w:p>
      <w:pPr>
        <w:pStyle w:val="BodyText"/>
      </w:pPr>
      <w:r>
        <w:t xml:space="preserve">Over the past [X years], I have worked as a Special Education Teacher at [Previous Institution Name], where I developed and implemented individualized education plans (IEPs) for students with varying abilities. My approach emphasizes holistic development, combining academic instruction with life skills training to empower learners to achieve their full potential. For instance, I designed a sensory-friendly classroom environment that significantly improved student engagement and reduced behavioral challenges in a school located in [specific area of Karachi]. This initiative was recognized by the Karachi Education Department for its innovative use of adaptive teaching strategies.</w:t>
      </w:r>
    </w:p>
    <w:bookmarkEnd w:id="20"/>
    <w:bookmarkStart w:id="21" w:name="X5fa17686f6f9354015619ee4cb1f56d378d9d5e"/>
    <w:p>
      <w:pPr>
        <w:pStyle w:val="Heading2"/>
      </w:pPr>
      <w:r>
        <w:t xml:space="preserve">Understanding the Unique Needs of Pakistan Karachi</w:t>
      </w:r>
    </w:p>
    <w:p>
      <w:pPr>
        <w:pStyle w:val="FirstParagraph"/>
      </w:pPr>
      <w:r>
        <w:t xml:space="preserve">Working in Pakistan Karachi has taught me the importance of adapting educational methods to local contexts. The city’s diverse cultural fabric and growing awareness of special education needs require educators to be both empathetic and resourceful. I have collaborated with parents, community leaders, and government agencies to advocate for better access to special education services in underserved neighborhoods. For example, I organized a series of workshops on early intervention techniques for caregivers in [specific district], which received positive feedback from participants and local health organizations.</w:t>
      </w:r>
    </w:p>
    <w:p>
      <w:pPr>
        <w:pStyle w:val="BodyText"/>
      </w:pPr>
      <w:r>
        <w:t xml:space="preserve">One of my key strengths is my ability to create inclusive classrooms that celebrate diversity. In Karachi’s multicultural environment, I have successfully integrated students with disabilities into mainstream education while ensuring they receive the support they need. This includes training general education teachers on differentiated instruction and fostering a culture of acceptance among peers. My work has consistently aligned with Pakistan’s national policies on inclusive education, such as the National Plan of Action for Persons with Disabilities (2014-2024), which emphasizes equal opportunities for all learners.</w:t>
      </w:r>
    </w:p>
    <w:bookmarkEnd w:id="21"/>
    <w:bookmarkStart w:id="22" w:name="skills-and-qualifications"/>
    <w:p>
      <w:pPr>
        <w:pStyle w:val="Heading2"/>
      </w:pPr>
      <w:r>
        <w:t xml:space="preserve">Skills and Qualifications</w:t>
      </w:r>
    </w:p>
    <w:p>
      <w:pPr>
        <w:pStyle w:val="FirstParagraph"/>
      </w:pPr>
      <w:r>
        <w:t xml:space="preserve">My expertise extends beyond classroom teaching. I am proficient in using assistive technologies, such as speech-to-text software and visual aids, to accommodate different learning styles. I also have experience in conducting psychoeducational assessments and collaborating with occupational therapists, psychologists, and speech-language pathologists to address the multifaceted needs of students. Additionally, I am fluent in Urdu and English, which allows me to communicate effectively with families from diverse linguistic backgrounds in Karachi.</w:t>
      </w:r>
    </w:p>
    <w:p>
      <w:pPr>
        <w:pStyle w:val="BodyText"/>
      </w:pPr>
      <w:r>
        <w:t xml:space="preserve">My dedication to professional growth is reflected in my participation in workshops and seminars on special education trends, such as the recent “Inclusive Education for All” conference held by the Pakistan Association of Special Educators (PASE). These experiences have reinforced my belief that continuous learning is essential for providing high-quality education to students with special needs.</w:t>
      </w:r>
    </w:p>
    <w:bookmarkEnd w:id="22"/>
    <w:bookmarkStart w:id="23" w:name="why-schoolinstitution-name"/>
    <w:p>
      <w:pPr>
        <w:pStyle w:val="Heading2"/>
      </w:pPr>
      <w:r>
        <w:t xml:space="preserve">Why [School/Institution Name]?</w:t>
      </w:r>
    </w:p>
    <w:p>
      <w:pPr>
        <w:pStyle w:val="FirstParagraph"/>
      </w:pPr>
      <w:r>
        <w:t xml:space="preserve">I am particularly drawn to [School/Institution Name] because of its reputation for excellence in special education and its commitment to innovation. I admire the institution’s focus on [specific program, initiative, or value, e.g., "holistic development," "community engagement," or "technology integration"]. As a teacher who thrives in dynamic environments, I am excited about the opportunity to contribute to your mission of empowering students through personalized learning and compassionate instruction.</w:t>
      </w:r>
    </w:p>
    <w:p>
      <w:pPr>
        <w:pStyle w:val="BodyText"/>
      </w:pPr>
      <w:r>
        <w:t xml:space="preserve">In Karachi’s rapidly evolving educational landscape, there is a growing need for educators who can bridge the gap between traditional teaching methods and modern inclusive practices. My goal is to bring this balance to your institution by creating a supportive, engaging, and academically rigorous environment for all students. I am also eager to collaborate with your team on initiatives that address the unique challenges faced by special education learners in Pakistan Karachi, such as limited resources and societal stigma.</w:t>
      </w:r>
    </w:p>
    <w:bookmarkEnd w:id="23"/>
    <w:bookmarkStart w:id="24" w:name="conclusion"/>
    <w:p>
      <w:pPr>
        <w:pStyle w:val="Heading2"/>
      </w:pPr>
      <w:r>
        <w:t xml:space="preserve">Conclusion</w:t>
      </w:r>
    </w:p>
    <w:p>
      <w:pPr>
        <w:pStyle w:val="FirstParagraph"/>
      </w:pPr>
      <w:r>
        <w:t xml:space="preserve">In conclusion, I am confident that my experience, skills, and passion for special education make me a strong candidate for this position. I am deeply committed to making a meaningful impact on the lives of students in Karachi and would be honored to contribute to [School/Institution Name]’s mission of excellence. Thank you for considering my application. I look forward to the opportunity to discuss how I can support your institution’s goals and help students with special needs thrive.</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20:34:15Z</dcterms:created>
  <dcterms:modified xsi:type="dcterms:W3CDTF">2026-07-23T20:34:15Z</dcterms:modified>
</cp:coreProperties>
</file>

<file path=docProps/custom.xml><?xml version="1.0" encoding="utf-8"?>
<Properties xmlns="http://schemas.openxmlformats.org/officeDocument/2006/custom-properties" xmlns:vt="http://schemas.openxmlformats.org/officeDocument/2006/docPropsVTypes"/>
</file>